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E726B" w14:textId="77777777" w:rsidR="00AA3D9A" w:rsidRDefault="0041190D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CS2023 - Data Structures and Algorithms </w:t>
      </w:r>
    </w:p>
    <w:p w14:paraId="14E16701" w14:textId="65C9639C" w:rsidR="00AA3D9A" w:rsidRDefault="0041190D" w:rsidP="00376422">
      <w:pPr>
        <w:spacing w:after="0" w:line="259" w:lineRule="auto"/>
        <w:ind w:right="2"/>
        <w:jc w:val="center"/>
      </w:pPr>
      <w:r>
        <w:rPr>
          <w:b/>
          <w:sz w:val="34"/>
        </w:rPr>
        <w:t xml:space="preserve">In-class Lab Exercise </w:t>
      </w:r>
    </w:p>
    <w:p w14:paraId="04D82B34" w14:textId="79BE752D" w:rsidR="00AA3D9A" w:rsidRDefault="0041190D" w:rsidP="0041190D">
      <w:pPr>
        <w:spacing w:after="0" w:line="259" w:lineRule="auto"/>
        <w:ind w:left="0" w:firstLine="0"/>
        <w:jc w:val="center"/>
      </w:pPr>
      <w:r>
        <w:t>Week 7</w:t>
      </w:r>
    </w:p>
    <w:p w14:paraId="5BDA6813" w14:textId="21DD3087" w:rsidR="0041190D" w:rsidRPr="004D4645" w:rsidRDefault="0041190D" w:rsidP="0041190D">
      <w:pPr>
        <w:spacing w:after="0" w:line="259" w:lineRule="auto"/>
        <w:ind w:left="0" w:firstLine="0"/>
        <w:jc w:val="center"/>
        <w:rPr>
          <w:b/>
          <w:bCs/>
        </w:rPr>
      </w:pPr>
      <w:r w:rsidRPr="004D4645">
        <w:rPr>
          <w:b/>
          <w:bCs/>
        </w:rPr>
        <w:t xml:space="preserve">Submission </w:t>
      </w:r>
      <w:proofErr w:type="gramStart"/>
      <w:r w:rsidRPr="004D4645">
        <w:rPr>
          <w:b/>
          <w:bCs/>
        </w:rPr>
        <w:t>by :</w:t>
      </w:r>
      <w:proofErr w:type="gramEnd"/>
      <w:r w:rsidRPr="004D4645">
        <w:rPr>
          <w:b/>
          <w:bCs/>
        </w:rPr>
        <w:t xml:space="preserve"> Sajeev Kugarajah (210554M)</w:t>
      </w:r>
    </w:p>
    <w:p w14:paraId="1103B243" w14:textId="77777777" w:rsidR="0041190D" w:rsidRDefault="0041190D" w:rsidP="0041190D">
      <w:pPr>
        <w:spacing w:after="0" w:line="259" w:lineRule="auto"/>
        <w:ind w:left="0" w:firstLine="0"/>
        <w:jc w:val="center"/>
      </w:pPr>
    </w:p>
    <w:p w14:paraId="4FA50E8B" w14:textId="77777777" w:rsidR="00376422" w:rsidRDefault="00376422" w:rsidP="0041190D">
      <w:pPr>
        <w:spacing w:after="0" w:line="259" w:lineRule="auto"/>
        <w:ind w:left="0" w:firstLine="0"/>
      </w:pPr>
    </w:p>
    <w:p w14:paraId="36EA4D4E" w14:textId="79FF3BC6" w:rsidR="0041190D" w:rsidRPr="004D4645" w:rsidRDefault="0041190D" w:rsidP="0041190D">
      <w:pPr>
        <w:spacing w:after="0" w:line="259" w:lineRule="auto"/>
        <w:ind w:left="0" w:firstLine="0"/>
        <w:rPr>
          <w:b/>
          <w:bCs/>
        </w:rPr>
      </w:pPr>
      <w:proofErr w:type="spellStart"/>
      <w:r w:rsidRPr="004D4645">
        <w:rPr>
          <w:b/>
          <w:bCs/>
        </w:rPr>
        <w:t>Github</w:t>
      </w:r>
      <w:proofErr w:type="spellEnd"/>
      <w:r w:rsidRPr="004D4645">
        <w:rPr>
          <w:b/>
          <w:bCs/>
        </w:rPr>
        <w:t xml:space="preserve"> repo link: </w:t>
      </w:r>
    </w:p>
    <w:p w14:paraId="734D93E7" w14:textId="77777777" w:rsidR="004D4645" w:rsidRDefault="004D4645" w:rsidP="0041190D">
      <w:pPr>
        <w:spacing w:after="0" w:line="259" w:lineRule="auto"/>
        <w:ind w:left="0" w:firstLine="0"/>
      </w:pPr>
    </w:p>
    <w:p w14:paraId="5DD4BC44" w14:textId="664F2C4A" w:rsidR="0041190D" w:rsidRDefault="004D4645" w:rsidP="0041190D">
      <w:pPr>
        <w:spacing w:after="0" w:line="259" w:lineRule="auto"/>
        <w:ind w:left="0" w:firstLine="0"/>
      </w:pPr>
      <w:hyperlink r:id="rId6" w:history="1">
        <w:r w:rsidRPr="00E44743">
          <w:rPr>
            <w:rStyle w:val="Hyperlink"/>
          </w:rPr>
          <w:t>https://github.com/veejask-41/210554M-CS-2023-Data_Structures_And_Algorithms/blob/main/week%2007/lab07/BST.cpp</w:t>
        </w:r>
      </w:hyperlink>
    </w:p>
    <w:p w14:paraId="4E509BA1" w14:textId="77777777" w:rsidR="0041190D" w:rsidRDefault="0041190D" w:rsidP="0041190D">
      <w:pPr>
        <w:spacing w:after="0" w:line="259" w:lineRule="auto"/>
        <w:ind w:left="0" w:firstLine="0"/>
      </w:pPr>
    </w:p>
    <w:p w14:paraId="4DAA56CF" w14:textId="77777777" w:rsidR="00376422" w:rsidRDefault="00376422" w:rsidP="0041190D">
      <w:pPr>
        <w:spacing w:after="0" w:line="259" w:lineRule="auto"/>
        <w:ind w:left="0" w:firstLine="0"/>
      </w:pPr>
    </w:p>
    <w:p w14:paraId="601A1E46" w14:textId="0A2BCED4" w:rsidR="0041190D" w:rsidRDefault="0041190D" w:rsidP="0041190D">
      <w:pPr>
        <w:spacing w:after="0" w:line="259" w:lineRule="auto"/>
        <w:ind w:left="0" w:firstLine="0"/>
        <w:rPr>
          <w:b/>
          <w:bCs/>
        </w:rPr>
      </w:pPr>
      <w:r w:rsidRPr="004D4645">
        <w:rPr>
          <w:b/>
          <w:bCs/>
        </w:rPr>
        <w:t>Terminal Screenshot:</w:t>
      </w:r>
    </w:p>
    <w:p w14:paraId="253BE285" w14:textId="77777777" w:rsidR="004D4645" w:rsidRPr="004D4645" w:rsidRDefault="004D4645" w:rsidP="0041190D">
      <w:pPr>
        <w:spacing w:after="0" w:line="259" w:lineRule="auto"/>
        <w:ind w:left="0" w:firstLine="0"/>
        <w:rPr>
          <w:b/>
          <w:bCs/>
        </w:rPr>
      </w:pPr>
    </w:p>
    <w:p w14:paraId="29270DBB" w14:textId="2F9D45A1" w:rsidR="0041190D" w:rsidRDefault="0041190D" w:rsidP="0041190D">
      <w:pPr>
        <w:spacing w:after="0" w:line="259" w:lineRule="auto"/>
        <w:ind w:left="0" w:firstLine="0"/>
      </w:pPr>
      <w:r w:rsidRPr="0041190D">
        <w:rPr>
          <w:noProof/>
        </w:rPr>
        <w:drawing>
          <wp:inline distT="0" distB="0" distL="0" distR="0" wp14:anchorId="3F84FFA4" wp14:editId="6E00FC95">
            <wp:extent cx="5946140" cy="1410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E2575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77EFE2DA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p w14:paraId="48DEAE05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21C6D427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63C5A9F1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31157139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1EA5560D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p w14:paraId="47E2E8FE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671141EC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1C1AD8EC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4D009593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sectPr w:rsidR="00AA3D9A" w:rsidSect="00376422">
      <w:pgSz w:w="12240" w:h="15840"/>
      <w:pgMar w:top="1248" w:right="1436" w:bottom="716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91B85"/>
    <w:multiLevelType w:val="hybridMultilevel"/>
    <w:tmpl w:val="D65E62E6"/>
    <w:lvl w:ilvl="0" w:tplc="8AB82362">
      <w:start w:val="1"/>
      <w:numFmt w:val="decimal"/>
      <w:lvlText w:val="%1"/>
      <w:lvlJc w:val="left"/>
      <w:pPr>
        <w:ind w:left="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589E96">
      <w:start w:val="1"/>
      <w:numFmt w:val="lowerLetter"/>
      <w:lvlText w:val="%2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922C60">
      <w:start w:val="1"/>
      <w:numFmt w:val="lowerRoman"/>
      <w:lvlText w:val="%3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3084B8">
      <w:start w:val="1"/>
      <w:numFmt w:val="decimal"/>
      <w:lvlText w:val="%4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925ADC">
      <w:start w:val="1"/>
      <w:numFmt w:val="lowerLetter"/>
      <w:lvlText w:val="%5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C28BC8">
      <w:start w:val="1"/>
      <w:numFmt w:val="lowerRoman"/>
      <w:lvlText w:val="%6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46862C">
      <w:start w:val="1"/>
      <w:numFmt w:val="decimal"/>
      <w:lvlText w:val="%7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B61BF4">
      <w:start w:val="1"/>
      <w:numFmt w:val="lowerLetter"/>
      <w:lvlText w:val="%8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4E6298">
      <w:start w:val="1"/>
      <w:numFmt w:val="lowerRoman"/>
      <w:lvlText w:val="%9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52C05E7"/>
    <w:multiLevelType w:val="hybridMultilevel"/>
    <w:tmpl w:val="4D02C8A6"/>
    <w:lvl w:ilvl="0" w:tplc="0A466E04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6E042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1817B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04AE8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EC4FE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9090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5C027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B8DDE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A2842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03140970">
    <w:abstractNumId w:val="1"/>
  </w:num>
  <w:num w:numId="2" w16cid:durableId="961156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tTQ1Mze2MLawNDJW0lEKTi0uzszPAykwqgUAAV4RJCwAAAA="/>
  </w:docVars>
  <w:rsids>
    <w:rsidRoot w:val="00AA3D9A"/>
    <w:rsid w:val="00376422"/>
    <w:rsid w:val="0041190D"/>
    <w:rsid w:val="004D4645"/>
    <w:rsid w:val="00AA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3F02"/>
  <w15:docId w15:val="{E815EDEE-A49C-4B2C-9C56-057EDF56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right="3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i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3764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4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veejask-41/210554M-CS-2023-Data_Structures_And_Algorithms/blob/main/week%2007/lab07/BST.cpp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1711F-7BF2-4059-A99E-3F7B1C2E5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5</cp:revision>
  <dcterms:created xsi:type="dcterms:W3CDTF">2023-04-27T09:04:00Z</dcterms:created>
  <dcterms:modified xsi:type="dcterms:W3CDTF">2023-04-27T09:16:00Z</dcterms:modified>
</cp:coreProperties>
</file>